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69DAD8" w14:textId="77777777" w:rsidR="0033530C" w:rsidRDefault="0033530C" w:rsidP="009D1D7F">
      <w:pPr>
        <w:spacing w:after="0" w:line="360" w:lineRule="auto"/>
        <w:jc w:val="center"/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</w:pPr>
      <w:r w:rsidRPr="0033530C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>بسمه</w:t>
      </w:r>
      <w:r w:rsidRPr="0033530C"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  <w:t xml:space="preserve"> </w:t>
      </w:r>
      <w:r w:rsidRPr="0033530C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>تعالی</w:t>
      </w:r>
    </w:p>
    <w:p w14:paraId="74FD5D58" w14:textId="77777777" w:rsidR="009D1D7F" w:rsidRPr="009D1D7F" w:rsidRDefault="009D1D7F" w:rsidP="009D1D7F">
      <w:pPr>
        <w:spacing w:after="0" w:line="360" w:lineRule="auto"/>
        <w:jc w:val="center"/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</w:pPr>
      <w:r w:rsidRPr="009D1D7F">
        <w:rPr>
          <w:rFonts w:ascii="Times New Roman" w:eastAsia="Times New Roman" w:hAnsi="Times New Roman" w:cs="B Titr"/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59264" behindDoc="0" locked="0" layoutInCell="1" allowOverlap="1" wp14:anchorId="205BCB27" wp14:editId="7C8D67B6">
            <wp:simplePos x="0" y="0"/>
            <wp:positionH relativeFrom="page">
              <wp:posOffset>6096000</wp:posOffset>
            </wp:positionH>
            <wp:positionV relativeFrom="paragraph">
              <wp:posOffset>-183515</wp:posOffset>
            </wp:positionV>
            <wp:extent cx="800100" cy="800100"/>
            <wp:effectExtent l="19050" t="19050" r="19050" b="190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>فرم طرح دوره درس نظری و عملی- دانشگاه علوم پزشکی ایلام</w:t>
      </w:r>
    </w:p>
    <w:p w14:paraId="36F2E0BF" w14:textId="77777777" w:rsidR="009D1D7F" w:rsidRPr="009D1D7F" w:rsidRDefault="009D1D7F" w:rsidP="009D1D7F">
      <w:pPr>
        <w:spacing w:after="0" w:line="360" w:lineRule="auto"/>
        <w:jc w:val="center"/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 xml:space="preserve">دانشکده: بهداشت                                                        </w:t>
      </w:r>
    </w:p>
    <w:tbl>
      <w:tblPr>
        <w:tblStyle w:val="TableGrid1"/>
        <w:tblpPr w:leftFromText="180" w:rightFromText="180" w:vertAnchor="text" w:horzAnchor="margin" w:tblpXSpec="center" w:tblpY="399"/>
        <w:bidiVisual/>
        <w:tblW w:w="10957" w:type="dxa"/>
        <w:tblLayout w:type="fixed"/>
        <w:tblLook w:val="0000" w:firstRow="0" w:lastRow="0" w:firstColumn="0" w:lastColumn="0" w:noHBand="0" w:noVBand="0"/>
      </w:tblPr>
      <w:tblGrid>
        <w:gridCol w:w="2593"/>
        <w:gridCol w:w="2835"/>
        <w:gridCol w:w="1843"/>
        <w:gridCol w:w="1559"/>
        <w:gridCol w:w="2127"/>
      </w:tblGrid>
      <w:tr w:rsidR="006B72DA" w:rsidRPr="009D1D7F" w14:paraId="32BBB3F0" w14:textId="77777777" w:rsidTr="003C5334">
        <w:trPr>
          <w:gridAfter w:val="3"/>
          <w:wAfter w:w="5529" w:type="dxa"/>
          <w:trHeight w:val="510"/>
        </w:trPr>
        <w:tc>
          <w:tcPr>
            <w:tcW w:w="5428" w:type="dxa"/>
            <w:gridSpan w:val="2"/>
          </w:tcPr>
          <w:p w14:paraId="1EA4C8E5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Mitra"/>
                <w:b/>
                <w:bCs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>گروه آموزشی :</w:t>
            </w:r>
            <w:r w:rsidRPr="009D1D7F">
              <w:rPr>
                <w:rFonts w:cs="B Mitra" w:hint="cs"/>
                <w:b/>
                <w:bCs/>
                <w:rtl/>
              </w:rPr>
              <w:t xml:space="preserve"> </w:t>
            </w:r>
            <w:r w:rsidRPr="009D1D7F">
              <w:rPr>
                <w:rFonts w:cs="B Mitra"/>
                <w:b/>
                <w:bCs/>
                <w:rtl/>
              </w:rPr>
              <w:t>ب</w:t>
            </w:r>
            <w:r w:rsidRPr="009D1D7F">
              <w:rPr>
                <w:rFonts w:cs="B Mitra" w:hint="cs"/>
                <w:b/>
                <w:bCs/>
                <w:rtl/>
              </w:rPr>
              <w:t>ی</w:t>
            </w:r>
            <w:r w:rsidRPr="009D1D7F">
              <w:rPr>
                <w:rFonts w:cs="B Mitra" w:hint="eastAsia"/>
                <w:b/>
                <w:bCs/>
                <w:rtl/>
              </w:rPr>
              <w:t>ولوژ</w:t>
            </w:r>
            <w:r w:rsidRPr="009D1D7F">
              <w:rPr>
                <w:rFonts w:cs="B Mitra" w:hint="cs"/>
                <w:b/>
                <w:bCs/>
                <w:rtl/>
              </w:rPr>
              <w:t>ی</w:t>
            </w:r>
            <w:r w:rsidRPr="009D1D7F">
              <w:rPr>
                <w:rFonts w:cs="B Mitra"/>
                <w:b/>
                <w:bCs/>
                <w:rtl/>
              </w:rPr>
              <w:t xml:space="preserve"> و کنترل ناقل</w:t>
            </w:r>
            <w:r w:rsidRPr="009D1D7F">
              <w:rPr>
                <w:rFonts w:cs="B Mitra" w:hint="cs"/>
                <w:b/>
                <w:bCs/>
                <w:rtl/>
              </w:rPr>
              <w:t>ی</w:t>
            </w:r>
            <w:r w:rsidRPr="009D1D7F">
              <w:rPr>
                <w:rFonts w:cs="B Mitra" w:hint="eastAsia"/>
                <w:b/>
                <w:bCs/>
                <w:rtl/>
              </w:rPr>
              <w:t>ن</w:t>
            </w:r>
            <w:r w:rsidRPr="009D1D7F">
              <w:rPr>
                <w:rFonts w:cs="B Mitra"/>
                <w:b/>
                <w:bCs/>
                <w:rtl/>
              </w:rPr>
              <w:t xml:space="preserve"> ب</w:t>
            </w:r>
            <w:r w:rsidRPr="009D1D7F">
              <w:rPr>
                <w:rFonts w:cs="B Mitra" w:hint="cs"/>
                <w:b/>
                <w:bCs/>
                <w:rtl/>
              </w:rPr>
              <w:t>ی</w:t>
            </w:r>
            <w:r w:rsidRPr="009D1D7F">
              <w:rPr>
                <w:rFonts w:cs="B Mitra" w:hint="eastAsia"/>
                <w:b/>
                <w:bCs/>
                <w:rtl/>
              </w:rPr>
              <w:t>مار</w:t>
            </w:r>
            <w:r w:rsidRPr="009D1D7F">
              <w:rPr>
                <w:rFonts w:cs="B Mitra" w:hint="cs"/>
                <w:b/>
                <w:bCs/>
                <w:rtl/>
              </w:rPr>
              <w:t>ی</w:t>
            </w:r>
            <w:r w:rsidRPr="009D1D7F">
              <w:rPr>
                <w:rFonts w:cs="B Mitra"/>
                <w:b/>
                <w:bCs/>
                <w:rtl/>
              </w:rPr>
              <w:t xml:space="preserve"> ها</w:t>
            </w:r>
          </w:p>
        </w:tc>
      </w:tr>
      <w:tr w:rsidR="006B72DA" w:rsidRPr="009D1D7F" w14:paraId="687AD8FD" w14:textId="77777777" w:rsidTr="003C5334">
        <w:tblPrEx>
          <w:tblLook w:val="04A0" w:firstRow="1" w:lastRow="0" w:firstColumn="1" w:lastColumn="0" w:noHBand="0" w:noVBand="1"/>
        </w:tblPrEx>
        <w:tc>
          <w:tcPr>
            <w:tcW w:w="2593" w:type="dxa"/>
            <w:vAlign w:val="center"/>
          </w:tcPr>
          <w:p w14:paraId="65F2C13F" w14:textId="77777777" w:rsidR="003C5334" w:rsidRDefault="006B72DA" w:rsidP="003E7EBE">
            <w:pPr>
              <w:spacing w:line="360" w:lineRule="auto"/>
              <w:jc w:val="center"/>
              <w:rPr>
                <w:rFonts w:cs="B Mitra"/>
                <w:sz w:val="24"/>
                <w:szCs w:val="24"/>
              </w:rPr>
            </w:pPr>
            <w:r w:rsidRPr="009D1D7F">
              <w:rPr>
                <w:rFonts w:cs="B Titr" w:hint="cs"/>
                <w:b/>
                <w:bCs/>
                <w:rtl/>
              </w:rPr>
              <w:t>عنوان درس:</w:t>
            </w:r>
            <w:r w:rsidRPr="009D1D7F"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14:paraId="2CEC7D88" w14:textId="77777777" w:rsidR="006B72DA" w:rsidRPr="009D1D7F" w:rsidRDefault="00011CF4" w:rsidP="003E7EBE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 w:rsidRPr="00011CF4">
              <w:rPr>
                <w:rFonts w:cs="B Mitra" w:hint="cs"/>
                <w:sz w:val="24"/>
                <w:szCs w:val="24"/>
                <w:rtl/>
              </w:rPr>
              <w:t>شناسایی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و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مبارزه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با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جانوران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مهره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دار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سمی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و</w:t>
            </w:r>
            <w:r w:rsidRPr="00011CF4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011CF4">
              <w:rPr>
                <w:rFonts w:cs="B Mitra" w:hint="cs"/>
                <w:sz w:val="24"/>
                <w:szCs w:val="24"/>
                <w:rtl/>
              </w:rPr>
              <w:t>زهرآگین</w:t>
            </w:r>
          </w:p>
        </w:tc>
        <w:tc>
          <w:tcPr>
            <w:tcW w:w="2835" w:type="dxa"/>
            <w:vAlign w:val="center"/>
          </w:tcPr>
          <w:p w14:paraId="0798969D" w14:textId="77777777" w:rsidR="003C5334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</w:rPr>
            </w:pPr>
            <w:r w:rsidRPr="009D1D7F">
              <w:rPr>
                <w:rFonts w:cs="B Titr" w:hint="cs"/>
                <w:b/>
                <w:bCs/>
                <w:rtl/>
              </w:rPr>
              <w:t>رشته تحصیلی دانشجویان:</w:t>
            </w:r>
            <w:r w:rsidR="00376A03">
              <w:rPr>
                <w:rFonts w:cs="B Titr" w:hint="cs"/>
                <w:b/>
                <w:bCs/>
                <w:rtl/>
              </w:rPr>
              <w:t xml:space="preserve"> </w:t>
            </w:r>
            <w:r w:rsidRPr="009D1D7F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03D6AE1A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 w:rsidRPr="009D1D7F">
              <w:rPr>
                <w:rFonts w:cs="B Mitra" w:hint="cs"/>
                <w:sz w:val="24"/>
                <w:szCs w:val="24"/>
                <w:rtl/>
              </w:rPr>
              <w:t>بیولوژی و کنترل ناقلین بیماری ها</w:t>
            </w:r>
          </w:p>
        </w:tc>
        <w:tc>
          <w:tcPr>
            <w:tcW w:w="1843" w:type="dxa"/>
            <w:vAlign w:val="center"/>
          </w:tcPr>
          <w:p w14:paraId="5DE1BD3D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 xml:space="preserve">دروس پیش نیاز: </w:t>
            </w:r>
          </w:p>
          <w:p w14:paraId="3825A3EE" w14:textId="77777777" w:rsidR="006B72DA" w:rsidRPr="009D1D7F" w:rsidRDefault="00011CF4" w:rsidP="006B72DA">
            <w:pPr>
              <w:spacing w:line="36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جانورشناسی مهره داران</w:t>
            </w:r>
          </w:p>
        </w:tc>
        <w:tc>
          <w:tcPr>
            <w:tcW w:w="1559" w:type="dxa"/>
            <w:vAlign w:val="center"/>
          </w:tcPr>
          <w:p w14:paraId="170EA1FA" w14:textId="77777777" w:rsidR="003C5334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</w:rPr>
            </w:pPr>
            <w:r w:rsidRPr="009D1D7F">
              <w:rPr>
                <w:rFonts w:cs="B Titr" w:hint="cs"/>
                <w:b/>
                <w:bCs/>
                <w:rtl/>
              </w:rPr>
              <w:t xml:space="preserve">محل برگزاری: </w:t>
            </w:r>
          </w:p>
          <w:p w14:paraId="2768B65C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 w:rsidRPr="009D1D7F">
              <w:rPr>
                <w:rFonts w:cs="B Mitra" w:hint="cs"/>
                <w:sz w:val="24"/>
                <w:szCs w:val="24"/>
                <w:rtl/>
              </w:rPr>
              <w:t>دانشکده بهداشت</w:t>
            </w:r>
          </w:p>
        </w:tc>
        <w:tc>
          <w:tcPr>
            <w:tcW w:w="2127" w:type="dxa"/>
            <w:vAlign w:val="center"/>
          </w:tcPr>
          <w:p w14:paraId="7728A649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 xml:space="preserve">نام مسئول درس (مدرس): </w:t>
            </w:r>
          </w:p>
          <w:p w14:paraId="6D802791" w14:textId="74413BFC" w:rsidR="006B72DA" w:rsidRPr="009D1D7F" w:rsidRDefault="009058B7" w:rsidP="006B72DA">
            <w:pPr>
              <w:spacing w:line="360" w:lineRule="auto"/>
              <w:jc w:val="center"/>
              <w:rPr>
                <w:rFonts w:cs="B Titr"/>
                <w:b/>
                <w:bCs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فریبا مختاری</w:t>
            </w:r>
          </w:p>
        </w:tc>
      </w:tr>
      <w:tr w:rsidR="006B72DA" w:rsidRPr="009D1D7F" w14:paraId="6C29769F" w14:textId="77777777" w:rsidTr="003C5334">
        <w:tblPrEx>
          <w:tblLook w:val="04A0" w:firstRow="1" w:lastRow="0" w:firstColumn="1" w:lastColumn="0" w:noHBand="0" w:noVBand="1"/>
        </w:tblPrEx>
        <w:tc>
          <w:tcPr>
            <w:tcW w:w="2593" w:type="dxa"/>
            <w:vAlign w:val="center"/>
          </w:tcPr>
          <w:p w14:paraId="4BE350BB" w14:textId="77777777" w:rsidR="006B72DA" w:rsidRDefault="006B72DA" w:rsidP="00AC6E4E">
            <w:pPr>
              <w:spacing w:line="36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>تعداد واحد:</w:t>
            </w:r>
          </w:p>
          <w:p w14:paraId="6A9CE235" w14:textId="77777777" w:rsidR="00AC6E4E" w:rsidRPr="009D1D7F" w:rsidRDefault="00AC6E4E" w:rsidP="00AC6E4E">
            <w:pPr>
              <w:spacing w:line="360" w:lineRule="auto"/>
              <w:jc w:val="center"/>
              <w:rPr>
                <w:rFonts w:cs="B Nazanin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1 واحد (نظری)</w:t>
            </w:r>
          </w:p>
        </w:tc>
        <w:tc>
          <w:tcPr>
            <w:tcW w:w="2835" w:type="dxa"/>
            <w:vAlign w:val="center"/>
          </w:tcPr>
          <w:p w14:paraId="1F9F0803" w14:textId="77777777" w:rsidR="00A373C6" w:rsidRDefault="006B72DA" w:rsidP="00376A03">
            <w:pPr>
              <w:spacing w:line="360" w:lineRule="auto"/>
              <w:rPr>
                <w:rFonts w:cs="B Titr"/>
                <w:b/>
                <w:bCs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>زمان تدریس:</w:t>
            </w:r>
          </w:p>
          <w:p w14:paraId="33031F20" w14:textId="4C03957E" w:rsidR="00376A03" w:rsidRPr="009D1D7F" w:rsidRDefault="006B72DA" w:rsidP="009058B7">
            <w:pPr>
              <w:spacing w:line="360" w:lineRule="auto"/>
              <w:rPr>
                <w:rFonts w:cs="B Nazanin"/>
                <w:rtl/>
              </w:rPr>
            </w:pPr>
            <w:r w:rsidRPr="009D1D7F">
              <w:rPr>
                <w:rFonts w:cs="B Nazanin"/>
                <w:color w:val="000000" w:themeColor="text1"/>
                <w:sz w:val="24"/>
                <w:szCs w:val="24"/>
              </w:rPr>
              <w:t xml:space="preserve"> </w:t>
            </w:r>
            <w:r w:rsidR="009058B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ک</w:t>
            </w:r>
            <w:r w:rsidR="002A233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شنبه</w:t>
            </w:r>
            <w:r w:rsidR="00A373C6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376A03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اعت </w:t>
            </w:r>
            <w:r w:rsidR="00734683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</w:t>
            </w:r>
            <w:r w:rsidR="009058B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0</w:t>
            </w:r>
            <w:r w:rsidR="00376A03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-</w:t>
            </w:r>
            <w:r w:rsidR="009058B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8</w:t>
            </w:r>
          </w:p>
        </w:tc>
        <w:tc>
          <w:tcPr>
            <w:tcW w:w="1843" w:type="dxa"/>
            <w:vAlign w:val="center"/>
          </w:tcPr>
          <w:p w14:paraId="19CDE5C5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Nazanin"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>مقطع تحصیلی دانشجویان:</w:t>
            </w:r>
            <w:r w:rsidR="00376A03">
              <w:rPr>
                <w:rFonts w:cs="B Titr" w:hint="cs"/>
                <w:b/>
                <w:bCs/>
                <w:rtl/>
              </w:rPr>
              <w:t xml:space="preserve"> </w:t>
            </w:r>
            <w:r w:rsidRPr="009D1D7F">
              <w:rPr>
                <w:rFonts w:cs="B Nazanin" w:hint="cs"/>
                <w:sz w:val="24"/>
                <w:szCs w:val="24"/>
                <w:rtl/>
              </w:rPr>
              <w:t>کارشناسی</w:t>
            </w:r>
          </w:p>
        </w:tc>
        <w:tc>
          <w:tcPr>
            <w:tcW w:w="3686" w:type="dxa"/>
            <w:gridSpan w:val="2"/>
            <w:vAlign w:val="center"/>
          </w:tcPr>
          <w:p w14:paraId="0AF47390" w14:textId="77777777" w:rsidR="006B72DA" w:rsidRPr="009D1D7F" w:rsidRDefault="006B72DA" w:rsidP="006B72DA">
            <w:pPr>
              <w:spacing w:line="360" w:lineRule="auto"/>
              <w:jc w:val="center"/>
              <w:rPr>
                <w:rFonts w:cs="B Nazanin"/>
                <w:rtl/>
              </w:rPr>
            </w:pPr>
            <w:r w:rsidRPr="009D1D7F">
              <w:rPr>
                <w:rFonts w:cs="B Titr" w:hint="cs"/>
                <w:b/>
                <w:bCs/>
                <w:rtl/>
              </w:rPr>
              <w:t>آدرس</w:t>
            </w:r>
            <w:r w:rsidRPr="009D1D7F">
              <w:rPr>
                <w:rFonts w:cs="B Titr"/>
                <w:b/>
                <w:bCs/>
              </w:rPr>
              <w:t>Email</w:t>
            </w:r>
            <w:r w:rsidRPr="009D1D7F">
              <w:rPr>
                <w:rFonts w:cs="B Nazanin" w:hint="cs"/>
                <w:b/>
                <w:bCs/>
                <w:rtl/>
              </w:rPr>
              <w:t>:</w:t>
            </w:r>
          </w:p>
          <w:p w14:paraId="5F02093E" w14:textId="504F0822" w:rsidR="006B72DA" w:rsidRPr="009D1D7F" w:rsidRDefault="009058B7" w:rsidP="006B72DA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Titr"/>
                <w:sz w:val="24"/>
                <w:szCs w:val="24"/>
              </w:rPr>
              <w:t>Email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: </w:t>
            </w:r>
            <w:r>
              <w:rPr>
                <w:rFonts w:cs="B Titr"/>
                <w:sz w:val="24"/>
                <w:szCs w:val="24"/>
              </w:rPr>
              <w:t>mokhtarifaribaa@gmail.com</w:t>
            </w:r>
          </w:p>
        </w:tc>
      </w:tr>
    </w:tbl>
    <w:p w14:paraId="0DB8AF92" w14:textId="77777777" w:rsidR="00AC6E4E" w:rsidRDefault="00AC6E4E" w:rsidP="009D1D7F">
      <w:pPr>
        <w:spacing w:after="0" w:line="360" w:lineRule="auto"/>
        <w:jc w:val="center"/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</w:pPr>
    </w:p>
    <w:p w14:paraId="0134269F" w14:textId="77777777" w:rsidR="009D1D7F" w:rsidRPr="009D1D7F" w:rsidRDefault="006B72DA" w:rsidP="009D1D7F">
      <w:pPr>
        <w:spacing w:after="0" w:line="360" w:lineRule="auto"/>
        <w:jc w:val="center"/>
        <w:rPr>
          <w:rFonts w:ascii="Times New Roman" w:eastAsia="Times New Roman" w:hAnsi="Times New Roman" w:cs="B Titr"/>
          <w:b/>
          <w:bCs/>
          <w:sz w:val="24"/>
          <w:szCs w:val="24"/>
          <w:rtl/>
          <w:lang w:bidi="ar-SA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 xml:space="preserve"> </w:t>
      </w:r>
      <w:r w:rsidR="009D1D7F"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  <w:lang w:bidi="ar-SA"/>
        </w:rPr>
        <w:t>معرفی درس</w:t>
      </w:r>
    </w:p>
    <w:p w14:paraId="48BA462D" w14:textId="77777777" w:rsidR="009D1D7F" w:rsidRPr="009D1D7F" w:rsidRDefault="009D1D7F" w:rsidP="009D1D7F">
      <w:pPr>
        <w:spacing w:after="0" w:line="360" w:lineRule="auto"/>
        <w:rPr>
          <w:rFonts w:ascii="Times New Roman" w:eastAsia="Times New Roman" w:hAnsi="Times New Roman" w:cs="B Mitra"/>
          <w:b/>
          <w:bCs/>
          <w:sz w:val="24"/>
          <w:szCs w:val="24"/>
          <w:rtl/>
        </w:rPr>
      </w:pPr>
    </w:p>
    <w:p w14:paraId="2D2310D4" w14:textId="77777777" w:rsidR="009D1D7F" w:rsidRPr="009D1D7F" w:rsidRDefault="009D1D7F" w:rsidP="003E7EBE">
      <w:pPr>
        <w:numPr>
          <w:ilvl w:val="0"/>
          <w:numId w:val="7"/>
        </w:numPr>
        <w:spacing w:after="0" w:line="360" w:lineRule="auto"/>
        <w:contextualSpacing/>
        <w:rPr>
          <w:rFonts w:ascii="Times New Roman" w:eastAsia="Times New Roman" w:hAnsi="Times New Roman" w:cs="B Titr"/>
          <w:b/>
          <w:bCs/>
          <w:sz w:val="24"/>
          <w:szCs w:val="24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هدف کل</w:t>
      </w:r>
      <w:r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ی</w:t>
      </w: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 xml:space="preserve"> درس:</w:t>
      </w:r>
    </w:p>
    <w:p w14:paraId="35496A36" w14:textId="77777777" w:rsidR="009D1D7F" w:rsidRPr="003C5334" w:rsidRDefault="009D1D7F" w:rsidP="00011CF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آشنا کردن دانشجويان با </w:t>
      </w:r>
      <w:r w:rsidR="00011CF4"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جانوران مهره دار سمی</w:t>
      </w:r>
      <w:r w:rsidR="003E7EBE"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 xml:space="preserve"> و روش های کنترل آن ها</w:t>
      </w:r>
    </w:p>
    <w:p w14:paraId="5C7C613F" w14:textId="77777777" w:rsidR="009D1D7F" w:rsidRPr="009D1D7F" w:rsidRDefault="009D1D7F" w:rsidP="009D1D7F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Cs w:val="24"/>
          <w:rtl/>
          <w:lang w:bidi="ar-SA"/>
        </w:rPr>
      </w:pPr>
    </w:p>
    <w:p w14:paraId="2AABA09B" w14:textId="77777777" w:rsidR="009D1D7F" w:rsidRDefault="009D1D7F" w:rsidP="009D1D7F">
      <w:pPr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B Titr"/>
          <w:b/>
          <w:bCs/>
          <w:sz w:val="24"/>
          <w:szCs w:val="24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منابع مطالعاتی مدرس:</w:t>
      </w:r>
    </w:p>
    <w:p w14:paraId="153D114F" w14:textId="77777777" w:rsidR="003E7EBE" w:rsidRPr="003C5334" w:rsidRDefault="00B975BA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>فرزان پی رضا ."مار شناخت" . مرز نشر دانشگاهی آخرین چاپ</w:t>
      </w:r>
    </w:p>
    <w:p w14:paraId="62CDC39C" w14:textId="77777777" w:rsidR="00B975BA" w:rsidRPr="003C5334" w:rsidRDefault="00B975BA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بلالی مود مهدی . "مبانی علمی و عملی گزش جانوران زهر آگین" .موسسه فرهنگی وانتشاراتی تیمورزاده آخرین چاپ</w:t>
      </w:r>
    </w:p>
    <w:p w14:paraId="0AD6358E" w14:textId="77777777" w:rsidR="00B975BA" w:rsidRPr="003C5334" w:rsidRDefault="00A62A11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حبیبی طلعت . "جانور شناسی عمومی " جلد 4 انتشارات دانشگاه تهران آخرین چاپ</w:t>
      </w:r>
    </w:p>
    <w:p w14:paraId="56D1420E" w14:textId="77777777" w:rsidR="00AC6E4E" w:rsidRDefault="00AC6E4E" w:rsidP="00AC6E4E">
      <w:pPr>
        <w:spacing w:after="0" w:line="360" w:lineRule="auto"/>
        <w:rPr>
          <w:rFonts w:asciiTheme="minorBidi" w:eastAsia="Times New Roman" w:hAnsiTheme="minorBidi"/>
          <w:sz w:val="24"/>
          <w:szCs w:val="24"/>
          <w:rtl/>
        </w:rPr>
      </w:pPr>
    </w:p>
    <w:p w14:paraId="34DFF924" w14:textId="77777777" w:rsidR="009D1D7F" w:rsidRPr="009D1D7F" w:rsidRDefault="009D1D7F" w:rsidP="009D1D7F">
      <w:pPr>
        <w:spacing w:after="0" w:line="360" w:lineRule="auto"/>
        <w:ind w:left="450"/>
        <w:rPr>
          <w:rFonts w:ascii="Times New Roman" w:eastAsia="Times New Roman" w:hAnsi="Times New Roman" w:cs="B Titr"/>
          <w:b/>
          <w:bCs/>
          <w:sz w:val="24"/>
          <w:szCs w:val="24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منابع امتحانی دانشجو:</w:t>
      </w:r>
    </w:p>
    <w:p w14:paraId="0F659CB1" w14:textId="77777777" w:rsidR="009D1D7F" w:rsidRPr="003C5334" w:rsidRDefault="009D1D7F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طالب ارائه شده در کلاس</w:t>
      </w:r>
    </w:p>
    <w:p w14:paraId="4838F822" w14:textId="77777777" w:rsidR="00AC6E4E" w:rsidRDefault="00AC6E4E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فرزان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پی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رضا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."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ار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شناخت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" .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رز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نشر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دانشگاهی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آخرین</w:t>
      </w:r>
      <w:r w:rsidRPr="003C5334">
        <w:rPr>
          <w:rFonts w:ascii="Times New Roman" w:eastAsia="Times New Roman" w:hAnsi="Times New Roman" w:cs="B Nazanin"/>
          <w:sz w:val="28"/>
          <w:szCs w:val="28"/>
          <w:rtl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چاپ</w:t>
      </w:r>
    </w:p>
    <w:p w14:paraId="4C941548" w14:textId="77777777" w:rsidR="003C5334" w:rsidRDefault="003C5334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</w:p>
    <w:p w14:paraId="68013855" w14:textId="77777777" w:rsidR="003C5334" w:rsidRDefault="003C5334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</w:p>
    <w:p w14:paraId="11DAF22B" w14:textId="77777777" w:rsidR="003C5334" w:rsidRDefault="003C5334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</w:p>
    <w:p w14:paraId="17891492" w14:textId="77777777" w:rsidR="003C5334" w:rsidRPr="003C5334" w:rsidRDefault="003C5334" w:rsidP="003C5334">
      <w:pPr>
        <w:spacing w:after="0" w:line="240" w:lineRule="auto"/>
        <w:ind w:left="450"/>
        <w:contextualSpacing/>
        <w:jc w:val="both"/>
        <w:rPr>
          <w:rFonts w:ascii="Times New Roman" w:eastAsia="Times New Roman" w:hAnsi="Times New Roman" w:cs="B Nazanin"/>
          <w:sz w:val="28"/>
          <w:szCs w:val="28"/>
          <w:lang w:bidi="ar-SA"/>
        </w:rPr>
      </w:pPr>
    </w:p>
    <w:p w14:paraId="00E6DA51" w14:textId="77777777" w:rsidR="009D1D7F" w:rsidRPr="009D1D7F" w:rsidRDefault="009D1D7F" w:rsidP="009D1D7F">
      <w:pPr>
        <w:numPr>
          <w:ilvl w:val="0"/>
          <w:numId w:val="7"/>
        </w:numPr>
        <w:spacing w:after="0" w:line="360" w:lineRule="auto"/>
        <w:contextualSpacing/>
        <w:rPr>
          <w:rFonts w:ascii="Times New Roman" w:eastAsia="Times New Roman" w:hAnsi="Times New Roman" w:cs="B Titr"/>
          <w:b/>
          <w:bCs/>
          <w:sz w:val="24"/>
          <w:szCs w:val="24"/>
          <w:rtl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lastRenderedPageBreak/>
        <w:t xml:space="preserve">نحوه ارزشيابي دانشجو در طول دوره: </w:t>
      </w: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151"/>
        <w:gridCol w:w="1936"/>
        <w:gridCol w:w="1958"/>
        <w:gridCol w:w="1971"/>
      </w:tblGrid>
      <w:tr w:rsidR="009D1D7F" w:rsidRPr="009D1D7F" w14:paraId="509B8B1D" w14:textId="77777777" w:rsidTr="003E7EBE">
        <w:trPr>
          <w:jc w:val="center"/>
        </w:trPr>
        <w:tc>
          <w:tcPr>
            <w:tcW w:w="3151" w:type="dxa"/>
            <w:vAlign w:val="center"/>
          </w:tcPr>
          <w:p w14:paraId="33520E86" w14:textId="77777777" w:rsidR="009D1D7F" w:rsidRPr="003C5334" w:rsidRDefault="009D1D7F" w:rsidP="009D1D7F">
            <w:pPr>
              <w:bidi w:val="0"/>
              <w:ind w:left="360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b/>
                <w:bCs/>
                <w:sz w:val="28"/>
                <w:szCs w:val="28"/>
                <w:rtl/>
              </w:rPr>
              <w:t>روش</w:t>
            </w:r>
          </w:p>
        </w:tc>
        <w:tc>
          <w:tcPr>
            <w:tcW w:w="1936" w:type="dxa"/>
            <w:vAlign w:val="center"/>
          </w:tcPr>
          <w:p w14:paraId="6E03EDE4" w14:textId="77777777" w:rsidR="009D1D7F" w:rsidRPr="003C5334" w:rsidRDefault="009D1D7F" w:rsidP="009D1D7F">
            <w:pPr>
              <w:bidi w:val="0"/>
              <w:ind w:left="360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b/>
                <w:bCs/>
                <w:sz w:val="28"/>
                <w:szCs w:val="28"/>
                <w:rtl/>
              </w:rPr>
              <w:t>نمره</w:t>
            </w:r>
          </w:p>
        </w:tc>
        <w:tc>
          <w:tcPr>
            <w:tcW w:w="1958" w:type="dxa"/>
            <w:vAlign w:val="center"/>
          </w:tcPr>
          <w:p w14:paraId="27CA268C" w14:textId="77777777" w:rsidR="009D1D7F" w:rsidRPr="003C5334" w:rsidRDefault="009D1D7F" w:rsidP="009D1D7F">
            <w:pPr>
              <w:bidi w:val="0"/>
              <w:ind w:left="360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b/>
                <w:bCs/>
                <w:sz w:val="28"/>
                <w:szCs w:val="28"/>
                <w:rtl/>
              </w:rPr>
              <w:t>تاریخ</w:t>
            </w:r>
          </w:p>
        </w:tc>
        <w:tc>
          <w:tcPr>
            <w:tcW w:w="1971" w:type="dxa"/>
            <w:vAlign w:val="center"/>
          </w:tcPr>
          <w:p w14:paraId="11359B82" w14:textId="77777777" w:rsidR="009D1D7F" w:rsidRPr="003C5334" w:rsidRDefault="009D1D7F" w:rsidP="009D1D7F">
            <w:pPr>
              <w:bidi w:val="0"/>
              <w:ind w:left="360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b/>
                <w:bCs/>
                <w:sz w:val="28"/>
                <w:szCs w:val="28"/>
                <w:rtl/>
              </w:rPr>
              <w:t>ساعت</w:t>
            </w:r>
          </w:p>
        </w:tc>
      </w:tr>
      <w:tr w:rsidR="009D1D7F" w:rsidRPr="009D1D7F" w14:paraId="71784CE5" w14:textId="77777777" w:rsidTr="003E7EBE">
        <w:trPr>
          <w:jc w:val="center"/>
        </w:trPr>
        <w:tc>
          <w:tcPr>
            <w:tcW w:w="3151" w:type="dxa"/>
            <w:vAlign w:val="center"/>
          </w:tcPr>
          <w:p w14:paraId="7A34BCE9" w14:textId="77777777" w:rsidR="009D1D7F" w:rsidRPr="003C5334" w:rsidRDefault="009D1D7F" w:rsidP="009D1D7F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فعالیت کلاسی</w:t>
            </w:r>
          </w:p>
        </w:tc>
        <w:tc>
          <w:tcPr>
            <w:tcW w:w="1936" w:type="dxa"/>
            <w:vAlign w:val="center"/>
          </w:tcPr>
          <w:p w14:paraId="54402DA1" w14:textId="4B31F2AF" w:rsidR="009D1D7F" w:rsidRPr="003C5334" w:rsidRDefault="009058B7" w:rsidP="009058B7">
            <w:pPr>
              <w:bidi w:val="0"/>
              <w:ind w:left="360"/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1958" w:type="dxa"/>
          </w:tcPr>
          <w:p w14:paraId="3D236469" w14:textId="77777777" w:rsidR="009D1D7F" w:rsidRPr="003C5334" w:rsidRDefault="009D1D7F" w:rsidP="009D1D7F">
            <w:pPr>
              <w:jc w:val="center"/>
              <w:rPr>
                <w:rFonts w:cs="B Nazanin"/>
                <w:sz w:val="28"/>
                <w:szCs w:val="28"/>
              </w:rPr>
            </w:pPr>
            <w:r w:rsidRPr="003C5334">
              <w:rPr>
                <w:rFonts w:cs="B Nazanin"/>
                <w:sz w:val="28"/>
                <w:szCs w:val="28"/>
                <w:rtl/>
              </w:rPr>
              <w:t>طول ترم</w:t>
            </w:r>
          </w:p>
        </w:tc>
        <w:tc>
          <w:tcPr>
            <w:tcW w:w="1971" w:type="dxa"/>
            <w:vAlign w:val="center"/>
          </w:tcPr>
          <w:p w14:paraId="11CFF1B4" w14:textId="77777777" w:rsidR="009D1D7F" w:rsidRPr="003C5334" w:rsidRDefault="009D1D7F" w:rsidP="009D1D7F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ساعت مقرر آموزش</w:t>
            </w:r>
          </w:p>
        </w:tc>
      </w:tr>
      <w:tr w:rsidR="009D1D7F" w:rsidRPr="009D1D7F" w14:paraId="3C82F1C4" w14:textId="77777777" w:rsidTr="003E7EBE">
        <w:trPr>
          <w:jc w:val="center"/>
        </w:trPr>
        <w:tc>
          <w:tcPr>
            <w:tcW w:w="3151" w:type="dxa"/>
            <w:vAlign w:val="center"/>
          </w:tcPr>
          <w:p w14:paraId="2F2AEA79" w14:textId="77777777" w:rsidR="009D1D7F" w:rsidRPr="003C5334" w:rsidRDefault="009D1D7F" w:rsidP="009D1D7F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/>
                <w:sz w:val="28"/>
                <w:szCs w:val="28"/>
                <w:rtl/>
              </w:rPr>
              <w:t xml:space="preserve">آزمون </w:t>
            </w:r>
            <w:r w:rsidRPr="003C5334">
              <w:rPr>
                <w:rFonts w:cs="B Nazanin" w:hint="cs"/>
                <w:sz w:val="28"/>
                <w:szCs w:val="28"/>
                <w:rtl/>
              </w:rPr>
              <w:t>پایان</w:t>
            </w:r>
            <w:r w:rsidRPr="003C5334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3C5334">
              <w:rPr>
                <w:rFonts w:cs="B Nazanin" w:hint="cs"/>
                <w:sz w:val="28"/>
                <w:szCs w:val="28"/>
                <w:rtl/>
              </w:rPr>
              <w:t>ترم</w:t>
            </w:r>
          </w:p>
        </w:tc>
        <w:tc>
          <w:tcPr>
            <w:tcW w:w="1936" w:type="dxa"/>
            <w:vAlign w:val="center"/>
          </w:tcPr>
          <w:p w14:paraId="1C71F269" w14:textId="77777777" w:rsidR="009D1D7F" w:rsidRPr="003C5334" w:rsidRDefault="008F7BF0" w:rsidP="003E7EBE">
            <w:pPr>
              <w:bidi w:val="0"/>
              <w:ind w:left="360"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18</w:t>
            </w:r>
          </w:p>
        </w:tc>
        <w:tc>
          <w:tcPr>
            <w:tcW w:w="1958" w:type="dxa"/>
            <w:vAlign w:val="center"/>
          </w:tcPr>
          <w:p w14:paraId="5A6D6070" w14:textId="77777777" w:rsidR="009D1D7F" w:rsidRPr="003C5334" w:rsidRDefault="009D1D7F" w:rsidP="009D1D7F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پایان ترم</w:t>
            </w:r>
          </w:p>
        </w:tc>
        <w:tc>
          <w:tcPr>
            <w:tcW w:w="1971" w:type="dxa"/>
            <w:vAlign w:val="center"/>
          </w:tcPr>
          <w:p w14:paraId="31198EAB" w14:textId="77777777" w:rsidR="009D1D7F" w:rsidRPr="003C5334" w:rsidRDefault="009D1D7F" w:rsidP="009D1D7F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ساعت مقرر آموزش</w:t>
            </w:r>
          </w:p>
        </w:tc>
      </w:tr>
      <w:tr w:rsidR="009D1D7F" w:rsidRPr="009D1D7F" w14:paraId="78A31073" w14:textId="77777777" w:rsidTr="003E7EBE">
        <w:trPr>
          <w:jc w:val="center"/>
        </w:trPr>
        <w:tc>
          <w:tcPr>
            <w:tcW w:w="3151" w:type="dxa"/>
            <w:vAlign w:val="center"/>
          </w:tcPr>
          <w:p w14:paraId="0681B629" w14:textId="77777777" w:rsidR="009D1D7F" w:rsidRPr="003C5334" w:rsidRDefault="009D1D7F" w:rsidP="009D1D7F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جمع</w:t>
            </w:r>
          </w:p>
        </w:tc>
        <w:tc>
          <w:tcPr>
            <w:tcW w:w="1936" w:type="dxa"/>
            <w:vAlign w:val="center"/>
          </w:tcPr>
          <w:p w14:paraId="39360116" w14:textId="77777777" w:rsidR="009D1D7F" w:rsidRPr="003C5334" w:rsidRDefault="009D1D7F" w:rsidP="009D1D7F">
            <w:pPr>
              <w:bidi w:val="0"/>
              <w:ind w:left="360"/>
              <w:jc w:val="center"/>
              <w:rPr>
                <w:rFonts w:cs="B Nazanin"/>
                <w:sz w:val="28"/>
                <w:szCs w:val="28"/>
                <w:rtl/>
              </w:rPr>
            </w:pPr>
            <w:r w:rsidRPr="003C5334">
              <w:rPr>
                <w:rFonts w:cs="B Nazanin" w:hint="cs"/>
                <w:sz w:val="28"/>
                <w:szCs w:val="28"/>
                <w:rtl/>
              </w:rPr>
              <w:t>20</w:t>
            </w:r>
          </w:p>
        </w:tc>
        <w:tc>
          <w:tcPr>
            <w:tcW w:w="1958" w:type="dxa"/>
            <w:vAlign w:val="center"/>
          </w:tcPr>
          <w:p w14:paraId="67D479B0" w14:textId="77777777" w:rsidR="009D1D7F" w:rsidRPr="003C5334" w:rsidRDefault="009D1D7F" w:rsidP="009D1D7F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971" w:type="dxa"/>
            <w:vAlign w:val="center"/>
          </w:tcPr>
          <w:p w14:paraId="5D4D46D4" w14:textId="77777777" w:rsidR="00376A03" w:rsidRPr="003C5334" w:rsidRDefault="00376A03" w:rsidP="00376A03">
            <w:pPr>
              <w:bidi w:val="0"/>
              <w:contextualSpacing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22BAF906" w14:textId="77777777" w:rsidR="00376A03" w:rsidRDefault="00376A03" w:rsidP="00376A03">
      <w:pPr>
        <w:spacing w:after="0" w:line="360" w:lineRule="auto"/>
        <w:ind w:left="450"/>
        <w:rPr>
          <w:rFonts w:ascii="Times New Roman" w:eastAsia="Times New Roman" w:hAnsi="Times New Roman" w:cs="B Titr"/>
          <w:b/>
          <w:bCs/>
          <w:sz w:val="24"/>
          <w:szCs w:val="24"/>
        </w:rPr>
      </w:pPr>
    </w:p>
    <w:p w14:paraId="79F02EB9" w14:textId="77777777" w:rsidR="009D1D7F" w:rsidRPr="009D1D7F" w:rsidRDefault="009D1D7F" w:rsidP="009D1D7F">
      <w:pPr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B Titr"/>
          <w:b/>
          <w:bCs/>
          <w:sz w:val="24"/>
          <w:szCs w:val="24"/>
          <w:rtl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تکالیف دانشجو در طول دوره:</w:t>
      </w:r>
    </w:p>
    <w:p w14:paraId="0E3D5D5B" w14:textId="77777777" w:rsidR="009D1D7F" w:rsidRPr="003C5334" w:rsidRDefault="009D1D7F" w:rsidP="009D1D7F">
      <w:pPr>
        <w:numPr>
          <w:ilvl w:val="0"/>
          <w:numId w:val="11"/>
        </w:numPr>
        <w:spacing w:after="0" w:line="360" w:lineRule="auto"/>
        <w:contextualSpacing/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حضور فعال و منظم و پاسخ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به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سوالات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طرح شده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در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 xml:space="preserve">کلاس </w:t>
      </w:r>
    </w:p>
    <w:p w14:paraId="63332022" w14:textId="77777777" w:rsidR="009D1D7F" w:rsidRPr="003C5334" w:rsidRDefault="009D1D7F" w:rsidP="009D1D7F">
      <w:pPr>
        <w:numPr>
          <w:ilvl w:val="0"/>
          <w:numId w:val="11"/>
        </w:numPr>
        <w:spacing w:after="0" w:line="360" w:lineRule="auto"/>
        <w:contextualSpacing/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انجام تکالیف محوله</w:t>
      </w:r>
    </w:p>
    <w:p w14:paraId="3B649B68" w14:textId="77777777" w:rsidR="009D1D7F" w:rsidRPr="009D1D7F" w:rsidRDefault="009D1D7F" w:rsidP="009D1D7F">
      <w:pPr>
        <w:numPr>
          <w:ilvl w:val="0"/>
          <w:numId w:val="11"/>
        </w:numPr>
        <w:spacing w:after="0" w:line="360" w:lineRule="auto"/>
        <w:contextualSpacing/>
        <w:rPr>
          <w:rFonts w:ascii="Times New Roman" w:eastAsia="Times New Roman" w:hAnsi="Times New Roman" w:cs="B Titr"/>
          <w:sz w:val="24"/>
          <w:szCs w:val="24"/>
          <w:rtl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جستجو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و</w:t>
      </w:r>
      <w:r w:rsidRPr="003C5334">
        <w:rPr>
          <w:rFonts w:ascii="Times New Roman" w:eastAsia="Times New Roman" w:hAnsi="Times New Roman" w:cs="B Nazanin"/>
          <w:sz w:val="28"/>
          <w:szCs w:val="28"/>
          <w:lang w:bidi="ar-SA"/>
        </w:rPr>
        <w:t xml:space="preserve"> </w:t>
      </w: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طالعه منابع</w:t>
      </w:r>
      <w:r w:rsidRPr="009D1D7F">
        <w:rPr>
          <w:rFonts w:ascii="Times New Roman" w:eastAsia="Times New Roman" w:hAnsi="Times New Roman" w:cs="Times New Roman" w:hint="cs"/>
          <w:sz w:val="24"/>
          <w:szCs w:val="24"/>
          <w:rtl/>
        </w:rPr>
        <w:tab/>
      </w:r>
      <w:r w:rsidRPr="009D1D7F">
        <w:rPr>
          <w:rFonts w:ascii="Times New Roman" w:eastAsia="Times New Roman" w:hAnsi="Times New Roman" w:cs="Times New Roman" w:hint="cs"/>
          <w:sz w:val="24"/>
          <w:szCs w:val="24"/>
          <w:rtl/>
        </w:rPr>
        <w:tab/>
      </w:r>
    </w:p>
    <w:p w14:paraId="1DAAC391" w14:textId="77777777" w:rsidR="009D1D7F" w:rsidRPr="009D1D7F" w:rsidRDefault="009D1D7F" w:rsidP="009D1D7F">
      <w:pPr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B Titr"/>
          <w:b/>
          <w:bCs/>
          <w:sz w:val="24"/>
          <w:szCs w:val="24"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روش تدریس  و وسایل کمک آموزشی مورد استفاده</w:t>
      </w:r>
    </w:p>
    <w:p w14:paraId="3B1D62E6" w14:textId="67F652C9" w:rsidR="008E431C" w:rsidRPr="003C5334" w:rsidRDefault="008E431C" w:rsidP="003C5334">
      <w:pPr>
        <w:numPr>
          <w:ilvl w:val="0"/>
          <w:numId w:val="11"/>
        </w:numPr>
        <w:spacing w:after="0" w:line="360" w:lineRule="auto"/>
        <w:contextualSpacing/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 xml:space="preserve">روش تدریس در این درس </w:t>
      </w:r>
      <w:r w:rsidR="003C5334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با توجه به شیوع بیماری کرونا به صورت </w:t>
      </w:r>
      <w:r w:rsidR="00734683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حضوری - </w:t>
      </w:r>
      <w:r w:rsidR="003C5334">
        <w:rPr>
          <w:rFonts w:ascii="Times New Roman" w:eastAsia="Times New Roman" w:hAnsi="Times New Roman" w:cs="B Nazanin" w:hint="cs"/>
          <w:sz w:val="28"/>
          <w:szCs w:val="28"/>
          <w:rtl/>
        </w:rPr>
        <w:t>مجازی خواهد بود.</w:t>
      </w:r>
    </w:p>
    <w:p w14:paraId="7167E77F" w14:textId="77777777" w:rsidR="009D1D7F" w:rsidRPr="009D1D7F" w:rsidRDefault="009D1D7F" w:rsidP="009D1D7F">
      <w:pPr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B Titr"/>
          <w:b/>
          <w:bCs/>
          <w:sz w:val="24"/>
          <w:szCs w:val="24"/>
          <w:rtl/>
        </w:rPr>
      </w:pPr>
      <w:r w:rsidRPr="009D1D7F">
        <w:rPr>
          <w:rFonts w:ascii="Times New Roman" w:eastAsia="Times New Roman" w:hAnsi="Times New Roman" w:cs="B Titr" w:hint="cs"/>
          <w:b/>
          <w:bCs/>
          <w:sz w:val="24"/>
          <w:szCs w:val="24"/>
          <w:rtl/>
        </w:rPr>
        <w:t>مقررات درس و انتظارات از دانشجویان</w:t>
      </w:r>
    </w:p>
    <w:p w14:paraId="3A28DA17" w14:textId="77777777" w:rsidR="008E431C" w:rsidRPr="003C5334" w:rsidRDefault="008E431C" w:rsidP="008E431C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رعایت مقررات آموزش و انضباطی دانشگاه</w:t>
      </w:r>
    </w:p>
    <w:p w14:paraId="4C436E02" w14:textId="77777777" w:rsidR="008E431C" w:rsidRPr="003C5334" w:rsidRDefault="008E431C" w:rsidP="008E431C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 xml:space="preserve">شرکت در بحثهای کلاسی </w:t>
      </w:r>
    </w:p>
    <w:p w14:paraId="51E031C5" w14:textId="77777777" w:rsidR="008E431C" w:rsidRPr="003C5334" w:rsidRDefault="008E431C" w:rsidP="008E431C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 xml:space="preserve">رعایت شئونات و حفظ حرمت کلاس </w:t>
      </w:r>
    </w:p>
    <w:p w14:paraId="20E233C0" w14:textId="77777777" w:rsidR="008E431C" w:rsidRPr="003C5334" w:rsidRDefault="008E431C" w:rsidP="008E431C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B Nazanin"/>
          <w:sz w:val="28"/>
          <w:szCs w:val="28"/>
          <w:lang w:bidi="ar-SA"/>
        </w:rPr>
      </w:pPr>
      <w:r w:rsidRPr="003C5334">
        <w:rPr>
          <w:rFonts w:ascii="Times New Roman" w:eastAsia="Times New Roman" w:hAnsi="Times New Roman" w:cs="B Nazanin" w:hint="cs"/>
          <w:sz w:val="28"/>
          <w:szCs w:val="28"/>
          <w:rtl/>
          <w:lang w:bidi="ar-SA"/>
        </w:rPr>
        <w:t>مطالعه مطالب جلسه قبل و آمادگی حضور در کلاس درس</w:t>
      </w:r>
    </w:p>
    <w:p w14:paraId="20E816C8" w14:textId="77777777" w:rsidR="00685297" w:rsidRDefault="00685297">
      <w:pPr>
        <w:rPr>
          <w:rFonts w:cs="B Zar"/>
          <w:sz w:val="24"/>
          <w:szCs w:val="24"/>
          <w:u w:val="single"/>
          <w:rtl/>
        </w:rPr>
      </w:pPr>
    </w:p>
    <w:p w14:paraId="02BEBBD2" w14:textId="77777777" w:rsidR="009D1D7F" w:rsidRDefault="009D1D7F">
      <w:pPr>
        <w:rPr>
          <w:rFonts w:cs="B Zar"/>
          <w:sz w:val="24"/>
          <w:szCs w:val="24"/>
          <w:u w:val="single"/>
          <w:rtl/>
        </w:rPr>
      </w:pPr>
    </w:p>
    <w:p w14:paraId="6A380D80" w14:textId="77777777" w:rsidR="009D1D7F" w:rsidRDefault="009D1D7F">
      <w:pPr>
        <w:rPr>
          <w:rFonts w:cs="B Zar"/>
          <w:sz w:val="24"/>
          <w:szCs w:val="24"/>
          <w:u w:val="single"/>
          <w:rtl/>
        </w:rPr>
      </w:pPr>
    </w:p>
    <w:p w14:paraId="036AD9C6" w14:textId="77777777" w:rsidR="009D1D7F" w:rsidRDefault="009D1D7F">
      <w:pPr>
        <w:rPr>
          <w:rFonts w:cs="B Zar"/>
          <w:sz w:val="24"/>
          <w:szCs w:val="24"/>
          <w:u w:val="single"/>
          <w:rtl/>
        </w:rPr>
      </w:pPr>
    </w:p>
    <w:tbl>
      <w:tblPr>
        <w:tblStyle w:val="TableGrid"/>
        <w:tblpPr w:leftFromText="180" w:rightFromText="180" w:vertAnchor="text" w:horzAnchor="margin" w:tblpXSpec="center" w:tblpY="-308"/>
        <w:bidiVisual/>
        <w:tblW w:w="11250" w:type="dxa"/>
        <w:tblLook w:val="04A0" w:firstRow="1" w:lastRow="0" w:firstColumn="1" w:lastColumn="0" w:noHBand="0" w:noVBand="1"/>
      </w:tblPr>
      <w:tblGrid>
        <w:gridCol w:w="747"/>
        <w:gridCol w:w="5400"/>
        <w:gridCol w:w="1984"/>
        <w:gridCol w:w="3119"/>
      </w:tblGrid>
      <w:tr w:rsidR="006B72DA" w:rsidRPr="003C5334" w14:paraId="2EA318D6" w14:textId="77777777" w:rsidTr="006B72DA">
        <w:tc>
          <w:tcPr>
            <w:tcW w:w="11250" w:type="dxa"/>
            <w:gridSpan w:val="4"/>
            <w:shd w:val="clear" w:color="auto" w:fill="F2F2F2" w:themeFill="background1" w:themeFillShade="F2"/>
          </w:tcPr>
          <w:p w14:paraId="3531251F" w14:textId="5514EACF" w:rsidR="006B72DA" w:rsidRPr="003C5334" w:rsidRDefault="006B72DA" w:rsidP="009058B7">
            <w:pPr>
              <w:spacing w:after="20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lastRenderedPageBreak/>
              <w:t>جدول زمان بند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ارائه برنامه درس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شناسایی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مبارزه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با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جانوران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مهره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دار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سمی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="00011CF4"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011CF4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زهرآگین 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>ن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Pr="003C5334">
              <w:rPr>
                <w:rFonts w:ascii="Times New Roman" w:eastAsia="Times New Roman" w:hAnsi="Times New Roman" w:cs="B Nazanin" w:hint="eastAsia"/>
                <w:b/>
                <w:bCs/>
                <w:sz w:val="24"/>
                <w:szCs w:val="24"/>
                <w:rtl/>
                <w:lang w:bidi="ar-SA"/>
              </w:rPr>
              <w:t>مسال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دوم</w:t>
            </w:r>
            <w:r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 xml:space="preserve"> سال تحص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Pr="003C5334">
              <w:rPr>
                <w:rFonts w:ascii="Times New Roman" w:eastAsia="Times New Roman" w:hAnsi="Times New Roman" w:cs="B Nazanin" w:hint="eastAsia"/>
                <w:b/>
                <w:bCs/>
                <w:sz w:val="24"/>
                <w:szCs w:val="24"/>
                <w:rtl/>
                <w:lang w:bidi="ar-SA"/>
              </w:rPr>
              <w:t>ل</w:t>
            </w: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="00376A03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="002A2337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140</w:t>
            </w:r>
            <w:r w:rsidR="009058B7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5</w:t>
            </w:r>
            <w:r w:rsidRPr="003C5334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  <w:t>-</w:t>
            </w:r>
            <w:r w:rsidR="002A2337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1</w:t>
            </w:r>
            <w:r w:rsidR="00734683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4</w:t>
            </w:r>
            <w:r w:rsidR="009058B7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04</w:t>
            </w:r>
            <w:bookmarkStart w:id="0" w:name="_GoBack"/>
            <w:bookmarkEnd w:id="0"/>
            <w:r w:rsidR="00376A03"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3969E5D6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</w:tc>
      </w:tr>
      <w:tr w:rsidR="006B72DA" w:rsidRPr="003C5334" w14:paraId="71A7C59F" w14:textId="77777777" w:rsidTr="003C5334">
        <w:trPr>
          <w:trHeight w:val="512"/>
        </w:trPr>
        <w:tc>
          <w:tcPr>
            <w:tcW w:w="747" w:type="dxa"/>
            <w:shd w:val="clear" w:color="auto" w:fill="F2F2F2" w:themeFill="background1" w:themeFillShade="F2"/>
          </w:tcPr>
          <w:p w14:paraId="41FC9844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ردیف</w:t>
            </w:r>
          </w:p>
        </w:tc>
        <w:tc>
          <w:tcPr>
            <w:tcW w:w="5400" w:type="dxa"/>
            <w:shd w:val="clear" w:color="auto" w:fill="F2F2F2" w:themeFill="background1" w:themeFillShade="F2"/>
          </w:tcPr>
          <w:p w14:paraId="126A5055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عنوان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13988860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مدرس</w:t>
            </w:r>
          </w:p>
        </w:tc>
        <w:tc>
          <w:tcPr>
            <w:tcW w:w="3119" w:type="dxa"/>
            <w:shd w:val="clear" w:color="auto" w:fill="F2F2F2" w:themeFill="background1" w:themeFillShade="F2"/>
          </w:tcPr>
          <w:p w14:paraId="5DB486E4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ar-SA"/>
              </w:rPr>
              <w:t>آمادگی لازم دانشجویان قبل از شروع کلاس</w:t>
            </w:r>
          </w:p>
        </w:tc>
      </w:tr>
      <w:tr w:rsidR="006B72DA" w:rsidRPr="003C5334" w14:paraId="34678E95" w14:textId="77777777" w:rsidTr="003C5334">
        <w:trPr>
          <w:trHeight w:val="620"/>
        </w:trPr>
        <w:tc>
          <w:tcPr>
            <w:tcW w:w="747" w:type="dxa"/>
          </w:tcPr>
          <w:p w14:paraId="4C555B13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1</w:t>
            </w:r>
          </w:p>
        </w:tc>
        <w:tc>
          <w:tcPr>
            <w:tcW w:w="5400" w:type="dxa"/>
          </w:tcPr>
          <w:p w14:paraId="0193BA8D" w14:textId="77777777" w:rsidR="00AC6E4E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</w:p>
          <w:p w14:paraId="1B68741D" w14:textId="77777777" w:rsidR="006B72DA" w:rsidRPr="003C5334" w:rsidRDefault="007D2B48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مقدمه و بیان کلیات</w:t>
            </w:r>
          </w:p>
        </w:tc>
        <w:tc>
          <w:tcPr>
            <w:tcW w:w="1984" w:type="dxa"/>
          </w:tcPr>
          <w:p w14:paraId="113B3B8E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  <w:p w14:paraId="28686C59" w14:textId="1CBF1636" w:rsidR="006B72DA" w:rsidRPr="003C5334" w:rsidRDefault="009058B7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فریبا مختاری</w:t>
            </w:r>
          </w:p>
          <w:p w14:paraId="4911658A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  <w:p w14:paraId="3B71411A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</w:tc>
        <w:tc>
          <w:tcPr>
            <w:tcW w:w="3119" w:type="dxa"/>
          </w:tcPr>
          <w:p w14:paraId="02DB5C10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</w:tc>
      </w:tr>
      <w:tr w:rsidR="006B72DA" w:rsidRPr="003C5334" w14:paraId="5CD4E4F5" w14:textId="77777777" w:rsidTr="003C5334">
        <w:tc>
          <w:tcPr>
            <w:tcW w:w="747" w:type="dxa"/>
          </w:tcPr>
          <w:p w14:paraId="03D5A986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2</w:t>
            </w:r>
          </w:p>
        </w:tc>
        <w:tc>
          <w:tcPr>
            <w:tcW w:w="5400" w:type="dxa"/>
          </w:tcPr>
          <w:p w14:paraId="36D5376C" w14:textId="77777777" w:rsidR="00AC6E4E" w:rsidRPr="003C5334" w:rsidRDefault="006B72DA" w:rsidP="003E7EBE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</w:p>
          <w:p w14:paraId="2CBBF77D" w14:textId="77777777" w:rsidR="006B72DA" w:rsidRPr="003C5334" w:rsidRDefault="003E7EBE" w:rsidP="003E7EBE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 </w:t>
            </w:r>
            <w:r w:rsid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مارها (مرفولوژی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، بیولوژی و رفتار مارها)</w:t>
            </w:r>
          </w:p>
        </w:tc>
        <w:tc>
          <w:tcPr>
            <w:tcW w:w="1984" w:type="dxa"/>
          </w:tcPr>
          <w:p w14:paraId="4212344D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  <w:p w14:paraId="4F6D4929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  <w:p w14:paraId="2E9C85E8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  <w:p w14:paraId="45C9F138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</w:p>
        </w:tc>
        <w:tc>
          <w:tcPr>
            <w:tcW w:w="3119" w:type="dxa"/>
          </w:tcPr>
          <w:p w14:paraId="6F37C64F" w14:textId="77777777" w:rsidR="006B72DA" w:rsidRPr="003C5334" w:rsidRDefault="006B72DA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-</w:t>
            </w:r>
            <w:r w:rsid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مراجعه</w:t>
            </w: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به</w:t>
            </w: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منابع معرفی</w:t>
            </w: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شده</w:t>
            </w: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در ابتدای</w:t>
            </w: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 xml:space="preserve"> </w:t>
            </w: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ترم و مطالعه در زمینه موضوعاتی که تدریس خواهد شد.</w:t>
            </w:r>
          </w:p>
          <w:p w14:paraId="49BFC427" w14:textId="77777777" w:rsidR="006B72DA" w:rsidRPr="003C5334" w:rsidRDefault="006B72DA" w:rsidP="00AC6E4E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-</w:t>
            </w:r>
            <w:r w:rsid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AC6E4E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مطالعه مطالب جلسات قبل</w:t>
            </w:r>
          </w:p>
        </w:tc>
      </w:tr>
      <w:tr w:rsidR="006B72DA" w:rsidRPr="003C5334" w14:paraId="77691E34" w14:textId="77777777" w:rsidTr="003C5334">
        <w:tc>
          <w:tcPr>
            <w:tcW w:w="747" w:type="dxa"/>
          </w:tcPr>
          <w:p w14:paraId="6E606E35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3</w:t>
            </w:r>
          </w:p>
        </w:tc>
        <w:tc>
          <w:tcPr>
            <w:tcW w:w="5400" w:type="dxa"/>
          </w:tcPr>
          <w:p w14:paraId="0470D3FB" w14:textId="77777777" w:rsidR="006B72DA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اکولوژی گونه های سمی در ایران</w:t>
            </w:r>
          </w:p>
        </w:tc>
        <w:tc>
          <w:tcPr>
            <w:tcW w:w="1984" w:type="dxa"/>
          </w:tcPr>
          <w:p w14:paraId="7780E6DF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2725FD0A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  <w:tr w:rsidR="006B72DA" w:rsidRPr="003C5334" w14:paraId="431F7CB6" w14:textId="77777777" w:rsidTr="003C5334">
        <w:tc>
          <w:tcPr>
            <w:tcW w:w="747" w:type="dxa"/>
          </w:tcPr>
          <w:p w14:paraId="16B8AC3A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4</w:t>
            </w:r>
          </w:p>
        </w:tc>
        <w:tc>
          <w:tcPr>
            <w:tcW w:w="5400" w:type="dxa"/>
          </w:tcPr>
          <w:p w14:paraId="45B3DFF2" w14:textId="77777777" w:rsidR="006B72DA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صفات مرفولوژیک و آشنایی با کلید گونه های سمی در ایران</w:t>
            </w:r>
          </w:p>
        </w:tc>
        <w:tc>
          <w:tcPr>
            <w:tcW w:w="1984" w:type="dxa"/>
          </w:tcPr>
          <w:p w14:paraId="20A32D91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2F17E7AC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  <w:tr w:rsidR="006B72DA" w:rsidRPr="003C5334" w14:paraId="4B65EE17" w14:textId="77777777" w:rsidTr="003C5334">
        <w:tc>
          <w:tcPr>
            <w:tcW w:w="747" w:type="dxa"/>
          </w:tcPr>
          <w:p w14:paraId="2A003A0B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5</w:t>
            </w:r>
          </w:p>
        </w:tc>
        <w:tc>
          <w:tcPr>
            <w:tcW w:w="5400" w:type="dxa"/>
          </w:tcPr>
          <w:p w14:paraId="65BF8F5C" w14:textId="77777777" w:rsidR="006B72DA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روش های نمونه برداری و صید مارها </w:t>
            </w:r>
          </w:p>
        </w:tc>
        <w:tc>
          <w:tcPr>
            <w:tcW w:w="1984" w:type="dxa"/>
          </w:tcPr>
          <w:p w14:paraId="00EBB4B0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6D7F6581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  <w:tr w:rsidR="006B72DA" w:rsidRPr="003C5334" w14:paraId="0B60D308" w14:textId="77777777" w:rsidTr="003C5334">
        <w:tc>
          <w:tcPr>
            <w:tcW w:w="747" w:type="dxa"/>
          </w:tcPr>
          <w:p w14:paraId="206BC0D9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6</w:t>
            </w:r>
          </w:p>
        </w:tc>
        <w:tc>
          <w:tcPr>
            <w:tcW w:w="5400" w:type="dxa"/>
          </w:tcPr>
          <w:p w14:paraId="60D20C29" w14:textId="77777777" w:rsidR="006B72DA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تشخیص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،</w:t>
            </w:r>
            <w:r w:rsid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پیشگیری و درمان مارگزیدگی </w:t>
            </w:r>
          </w:p>
        </w:tc>
        <w:tc>
          <w:tcPr>
            <w:tcW w:w="1984" w:type="dxa"/>
          </w:tcPr>
          <w:p w14:paraId="75297E19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53D772ED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  <w:tr w:rsidR="006B72DA" w:rsidRPr="003C5334" w14:paraId="2907FC59" w14:textId="77777777" w:rsidTr="003C5334">
        <w:tc>
          <w:tcPr>
            <w:tcW w:w="747" w:type="dxa"/>
          </w:tcPr>
          <w:p w14:paraId="1C8C80B9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7</w:t>
            </w:r>
          </w:p>
        </w:tc>
        <w:tc>
          <w:tcPr>
            <w:tcW w:w="5400" w:type="dxa"/>
          </w:tcPr>
          <w:p w14:paraId="5532F021" w14:textId="77777777" w:rsidR="006B72DA" w:rsidRPr="003C5334" w:rsidRDefault="003E7EBE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روش های تهیه سرم ضد مارگزیدگی</w:t>
            </w:r>
          </w:p>
        </w:tc>
        <w:tc>
          <w:tcPr>
            <w:tcW w:w="1984" w:type="dxa"/>
          </w:tcPr>
          <w:p w14:paraId="1E33014D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25C59C40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  <w:tr w:rsidR="006B72DA" w:rsidRPr="003C5334" w14:paraId="0A0DF5E3" w14:textId="77777777" w:rsidTr="003C5334">
        <w:trPr>
          <w:trHeight w:val="489"/>
        </w:trPr>
        <w:tc>
          <w:tcPr>
            <w:tcW w:w="747" w:type="dxa"/>
          </w:tcPr>
          <w:p w14:paraId="3268A58B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8</w:t>
            </w:r>
          </w:p>
        </w:tc>
        <w:tc>
          <w:tcPr>
            <w:tcW w:w="5400" w:type="dxa"/>
          </w:tcPr>
          <w:p w14:paraId="73A39CB6" w14:textId="77777777" w:rsidR="006B72DA" w:rsidRPr="003C5334" w:rsidRDefault="003E7EBE" w:rsidP="003C5334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  <w:r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 xml:space="preserve"> </w:t>
            </w:r>
            <w:r w:rsidR="007D2B48" w:rsidRPr="003C5334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ar-SA"/>
              </w:rPr>
              <w:t>خزندگان سمی و مارهای غیر سمی</w:t>
            </w:r>
          </w:p>
          <w:p w14:paraId="66BFDC70" w14:textId="77777777" w:rsidR="006B72DA" w:rsidRPr="003C5334" w:rsidRDefault="006B72DA" w:rsidP="006B72DA">
            <w:pPr>
              <w:rPr>
                <w:rFonts w:ascii="Times New Roman" w:eastAsia="Times New Roman" w:hAnsi="Times New Roman" w:cs="B Nazanin"/>
                <w:sz w:val="28"/>
                <w:szCs w:val="28"/>
                <w:rtl/>
                <w:lang w:bidi="ar-SA"/>
              </w:rPr>
            </w:pPr>
          </w:p>
        </w:tc>
        <w:tc>
          <w:tcPr>
            <w:tcW w:w="1984" w:type="dxa"/>
          </w:tcPr>
          <w:p w14:paraId="6978AB4C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  <w:tc>
          <w:tcPr>
            <w:tcW w:w="3119" w:type="dxa"/>
          </w:tcPr>
          <w:p w14:paraId="5550710D" w14:textId="77777777" w:rsidR="006B72DA" w:rsidRPr="003C5334" w:rsidRDefault="006B72DA" w:rsidP="006B72DA">
            <w:pPr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</w:pPr>
            <w:r w:rsidRPr="003C5334">
              <w:rPr>
                <w:rFonts w:ascii="Times New Roman" w:eastAsia="Times New Roman" w:hAnsi="Times New Roman" w:cs="B Nazanin"/>
                <w:sz w:val="28"/>
                <w:szCs w:val="28"/>
                <w:lang w:bidi="ar-SA"/>
              </w:rPr>
              <w:t>"</w:t>
            </w:r>
          </w:p>
        </w:tc>
      </w:tr>
    </w:tbl>
    <w:p w14:paraId="549ECA19" w14:textId="77777777" w:rsidR="009D1D7F" w:rsidRPr="003C5334" w:rsidRDefault="009D1D7F">
      <w:pPr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</w:p>
    <w:p w14:paraId="6ABC099B" w14:textId="77777777" w:rsidR="009D1D7F" w:rsidRPr="003C5334" w:rsidRDefault="009D1D7F">
      <w:pPr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</w:p>
    <w:p w14:paraId="4AC9680F" w14:textId="77777777" w:rsidR="009D1D7F" w:rsidRPr="003C5334" w:rsidRDefault="009D1D7F">
      <w:pPr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</w:p>
    <w:p w14:paraId="2BA9DEBE" w14:textId="77777777" w:rsidR="000B775C" w:rsidRPr="003C5334" w:rsidRDefault="000B775C">
      <w:pPr>
        <w:rPr>
          <w:rFonts w:ascii="Times New Roman" w:eastAsia="Times New Roman" w:hAnsi="Times New Roman" w:cs="B Nazanin"/>
          <w:sz w:val="28"/>
          <w:szCs w:val="28"/>
          <w:rtl/>
          <w:lang w:bidi="ar-SA"/>
        </w:rPr>
      </w:pPr>
    </w:p>
    <w:p w14:paraId="2ED2E9F4" w14:textId="77777777" w:rsidR="000D74C1" w:rsidRPr="003C5334" w:rsidRDefault="000D74C1">
      <w:pPr>
        <w:rPr>
          <w:rFonts w:ascii="Times New Roman" w:eastAsia="Times New Roman" w:hAnsi="Times New Roman" w:cs="B Nazanin"/>
          <w:sz w:val="28"/>
          <w:szCs w:val="28"/>
          <w:lang w:bidi="ar-SA"/>
        </w:rPr>
      </w:pPr>
    </w:p>
    <w:p w14:paraId="6C6601B1" w14:textId="77777777" w:rsidR="00B44AA8" w:rsidRPr="002246F6" w:rsidRDefault="00B44AA8">
      <w:pPr>
        <w:rPr>
          <w:rFonts w:cs="B Zar"/>
          <w:sz w:val="24"/>
          <w:szCs w:val="24"/>
        </w:rPr>
      </w:pPr>
    </w:p>
    <w:sectPr w:rsidR="00B44AA8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BDC1F0" w14:textId="77777777" w:rsidR="00BF57D7" w:rsidRDefault="00BF57D7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46C1B7D7" w14:textId="77777777" w:rsidR="00BF57D7" w:rsidRDefault="00BF57D7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97B67" w14:textId="77777777" w:rsidR="00BF57D7" w:rsidRDefault="00BF57D7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50990CC2" w14:textId="77777777" w:rsidR="00BF57D7" w:rsidRDefault="00BF57D7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D1BCC"/>
    <w:multiLevelType w:val="hybridMultilevel"/>
    <w:tmpl w:val="71E015F8"/>
    <w:lvl w:ilvl="0" w:tplc="25E89CBA">
      <w:start w:val="1"/>
      <w:numFmt w:val="decimal"/>
      <w:lvlText w:val="%1."/>
      <w:lvlJc w:val="left"/>
      <w:pPr>
        <w:ind w:left="450" w:hanging="360"/>
      </w:pPr>
      <w:rPr>
        <w:rFonts w:ascii="Times New Roman" w:eastAsia="Times New Roman" w:hAnsi="Times New Roman" w:cs="B Titr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52611A"/>
    <w:multiLevelType w:val="hybridMultilevel"/>
    <w:tmpl w:val="4FDE773E"/>
    <w:lvl w:ilvl="0" w:tplc="BFD623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256756"/>
    <w:multiLevelType w:val="hybridMultilevel"/>
    <w:tmpl w:val="25605CF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>
    <w:nsid w:val="227806F5"/>
    <w:multiLevelType w:val="hybridMultilevel"/>
    <w:tmpl w:val="52B698A8"/>
    <w:lvl w:ilvl="0" w:tplc="04090005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">
    <w:nsid w:val="341670AF"/>
    <w:multiLevelType w:val="hybridMultilevel"/>
    <w:tmpl w:val="4E849FE8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3B846B0E"/>
    <w:multiLevelType w:val="hybridMultilevel"/>
    <w:tmpl w:val="7286EC70"/>
    <w:lvl w:ilvl="0" w:tplc="BB10C5C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DF1599"/>
    <w:multiLevelType w:val="hybridMultilevel"/>
    <w:tmpl w:val="166A4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E733E1"/>
    <w:multiLevelType w:val="hybridMultilevel"/>
    <w:tmpl w:val="98BE22A0"/>
    <w:lvl w:ilvl="0" w:tplc="486CCB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4608B5"/>
    <w:multiLevelType w:val="hybridMultilevel"/>
    <w:tmpl w:val="5BA2D3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F474FA"/>
    <w:multiLevelType w:val="hybridMultilevel"/>
    <w:tmpl w:val="C8DAD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7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6"/>
  </w:num>
  <w:num w:numId="10">
    <w:abstractNumId w:val="11"/>
  </w:num>
  <w:num w:numId="11">
    <w:abstractNumId w:val="9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TUxNjW1tDQwMDJW0lEKTi0uzszPAykwqwUA+iRLECwAAAA="/>
  </w:docVars>
  <w:rsids>
    <w:rsidRoot w:val="00F55445"/>
    <w:rsid w:val="00011CF4"/>
    <w:rsid w:val="00045E64"/>
    <w:rsid w:val="000B775C"/>
    <w:rsid w:val="000D74C1"/>
    <w:rsid w:val="00102A0C"/>
    <w:rsid w:val="00103723"/>
    <w:rsid w:val="00115C44"/>
    <w:rsid w:val="00175799"/>
    <w:rsid w:val="001B64AA"/>
    <w:rsid w:val="001D25DF"/>
    <w:rsid w:val="001F69CB"/>
    <w:rsid w:val="002246F6"/>
    <w:rsid w:val="002A2337"/>
    <w:rsid w:val="00332F72"/>
    <w:rsid w:val="0033530C"/>
    <w:rsid w:val="00376A03"/>
    <w:rsid w:val="003C5334"/>
    <w:rsid w:val="003D6275"/>
    <w:rsid w:val="003E7EBE"/>
    <w:rsid w:val="004341EB"/>
    <w:rsid w:val="0048697B"/>
    <w:rsid w:val="004B455B"/>
    <w:rsid w:val="00513D93"/>
    <w:rsid w:val="005526F9"/>
    <w:rsid w:val="005D3797"/>
    <w:rsid w:val="005F1D8F"/>
    <w:rsid w:val="006747B0"/>
    <w:rsid w:val="00685297"/>
    <w:rsid w:val="006B72DA"/>
    <w:rsid w:val="006E0D46"/>
    <w:rsid w:val="00734683"/>
    <w:rsid w:val="007415AF"/>
    <w:rsid w:val="0074544B"/>
    <w:rsid w:val="007C3E0E"/>
    <w:rsid w:val="007C4B92"/>
    <w:rsid w:val="007D2B48"/>
    <w:rsid w:val="00813C17"/>
    <w:rsid w:val="008656B9"/>
    <w:rsid w:val="008E431C"/>
    <w:rsid w:val="008F7BF0"/>
    <w:rsid w:val="009058B7"/>
    <w:rsid w:val="00986CAA"/>
    <w:rsid w:val="009B700C"/>
    <w:rsid w:val="009D1D7F"/>
    <w:rsid w:val="009F5809"/>
    <w:rsid w:val="00A373C6"/>
    <w:rsid w:val="00A62A11"/>
    <w:rsid w:val="00AC6E4E"/>
    <w:rsid w:val="00B36855"/>
    <w:rsid w:val="00B44688"/>
    <w:rsid w:val="00B44AA8"/>
    <w:rsid w:val="00B577DF"/>
    <w:rsid w:val="00B77281"/>
    <w:rsid w:val="00B975BA"/>
    <w:rsid w:val="00BE6674"/>
    <w:rsid w:val="00BF57D7"/>
    <w:rsid w:val="00D20A87"/>
    <w:rsid w:val="00D87B80"/>
    <w:rsid w:val="00DB487E"/>
    <w:rsid w:val="00DF2B78"/>
    <w:rsid w:val="00DF4759"/>
    <w:rsid w:val="00E453C8"/>
    <w:rsid w:val="00E513B8"/>
    <w:rsid w:val="00F36CBF"/>
    <w:rsid w:val="00F55445"/>
    <w:rsid w:val="00F76D60"/>
    <w:rsid w:val="00FB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7BE18"/>
  <w15:docId w15:val="{E3113478-DA5A-480D-A634-80D14F418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579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C1"/>
  </w:style>
  <w:style w:type="paragraph" w:styleId="Footer">
    <w:name w:val="footer"/>
    <w:basedOn w:val="Normal"/>
    <w:link w:val="FooterChar"/>
    <w:uiPriority w:val="99"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C1"/>
  </w:style>
  <w:style w:type="table" w:customStyle="1" w:styleId="TableGrid1">
    <w:name w:val="Table Grid1"/>
    <w:basedOn w:val="TableNormal"/>
    <w:next w:val="TableGrid"/>
    <w:uiPriority w:val="59"/>
    <w:rsid w:val="009D1D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2DA49F-EC02-46AC-8ACB-FB3732ACB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2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hdasht</cp:lastModifiedBy>
  <cp:revision>22</cp:revision>
  <cp:lastPrinted>2020-02-02T19:55:00Z</cp:lastPrinted>
  <dcterms:created xsi:type="dcterms:W3CDTF">2019-02-04T09:09:00Z</dcterms:created>
  <dcterms:modified xsi:type="dcterms:W3CDTF">2026-02-16T04:37:00Z</dcterms:modified>
</cp:coreProperties>
</file>